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7908FB" w:rsidP="005B40CA" w:rsidRDefault="00397F0C" w14:paraId="4DF03B28" w14:textId="533C580F">
      <w:pPr>
        <w:pStyle w:val="NoSpacing"/>
      </w:pPr>
      <w:r w:rsidRPr="0009199F">
        <w:rPr>
          <w:noProof/>
        </w:rPr>
        <w:drawing>
          <wp:anchor distT="0" distB="0" distL="114300" distR="114300" simplePos="0" relativeHeight="251657728" behindDoc="1" locked="0" layoutInCell="1" allowOverlap="1" wp14:anchorId="61D059CF" wp14:editId="774CAAAB">
            <wp:simplePos x="0" y="0"/>
            <wp:positionH relativeFrom="column">
              <wp:posOffset>196850</wp:posOffset>
            </wp:positionH>
            <wp:positionV relativeFrom="paragraph">
              <wp:posOffset>122555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5024E04">
        <w:rPr/>
        <w:t xml:space="preserve"> </w:t>
      </w:r>
    </w:p>
    <w:p w:rsidR="007908FB" w:rsidP="007908FB" w:rsidRDefault="008F0364" w14:paraId="141A4EDE" w14:textId="77777777">
      <w:pPr>
        <w:pStyle w:val="Title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National Dues Reimbursement Application</w:t>
      </w:r>
    </w:p>
    <w:p w:rsidRPr="008F0364" w:rsidR="008F0364" w:rsidP="007908FB" w:rsidRDefault="008F0364" w14:paraId="50504C40" w14:textId="77777777">
      <w:pPr>
        <w:pStyle w:val="Title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For Unemployed </w:t>
      </w:r>
      <w:r w:rsidR="00987535">
        <w:rPr>
          <w:rFonts w:ascii="Verdana" w:hAnsi="Verdana" w:cs="Arial"/>
          <w:sz w:val="22"/>
          <w:szCs w:val="22"/>
        </w:rPr>
        <w:t xml:space="preserve">AFWA </w:t>
      </w:r>
      <w:r>
        <w:rPr>
          <w:rFonts w:ascii="Verdana" w:hAnsi="Verdana" w:cs="Arial"/>
          <w:sz w:val="22"/>
          <w:szCs w:val="22"/>
        </w:rPr>
        <w:t>Members</w:t>
      </w:r>
    </w:p>
    <w:p w:rsidRPr="00821B5C" w:rsidR="007908FB" w:rsidP="007908FB" w:rsidRDefault="007908FB" w14:paraId="338A1688" w14:textId="77777777">
      <w:pPr>
        <w:jc w:val="center"/>
        <w:rPr>
          <w:rFonts w:ascii="Verdana" w:hAnsi="Verdana"/>
          <w:b/>
          <w:sz w:val="22"/>
          <w:szCs w:val="22"/>
          <w:u w:val="single"/>
        </w:rPr>
      </w:pPr>
    </w:p>
    <w:p w:rsidRPr="00D03716" w:rsidR="00821B5C" w:rsidP="007908FB" w:rsidRDefault="00821B5C" w14:paraId="538F2CBB" w14:textId="77777777">
      <w:pPr>
        <w:jc w:val="center"/>
        <w:rPr>
          <w:rFonts w:ascii="Verdana" w:hAnsi="Verdana"/>
          <w:b/>
          <w:sz w:val="22"/>
          <w:szCs w:val="22"/>
        </w:rPr>
      </w:pPr>
    </w:p>
    <w:p w:rsidR="00D03716" w:rsidP="007908FB" w:rsidRDefault="00D479CD" w14:paraId="36B3ED28" w14:textId="77777777">
      <w:pPr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Submit Application to The Foundation</w:t>
      </w:r>
    </w:p>
    <w:p w:rsidRPr="00D03716" w:rsidR="00D479CD" w:rsidP="007908FB" w:rsidRDefault="00D479CD" w14:paraId="2F9DEE99" w14:textId="77777777">
      <w:pPr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Within 90 days of Renewal</w:t>
      </w:r>
    </w:p>
    <w:p w:rsidR="00D03716" w:rsidP="007908FB" w:rsidRDefault="00D03716" w14:paraId="58D73FF8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:rsidR="00D03716" w:rsidP="007908FB" w:rsidRDefault="00D03716" w14:paraId="54BDE582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:rsidR="00D03716" w:rsidP="007908FB" w:rsidRDefault="00D03716" w14:paraId="141A92F5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:rsidRPr="008113A2" w:rsidR="007908FB" w:rsidP="007908FB" w:rsidRDefault="007908FB" w14:paraId="5A84759A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PLEASE READ AND COMPLETE THIS APPLICATION CAREFULLY!!</w:t>
      </w:r>
    </w:p>
    <w:p w:rsidRPr="008113A2" w:rsidR="007908FB" w:rsidP="007908FB" w:rsidRDefault="007908FB" w14:paraId="26A0826B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 xml:space="preserve">ONLY </w:t>
      </w:r>
      <w:r w:rsidRPr="008113A2">
        <w:rPr>
          <w:rFonts w:ascii="Verdana" w:hAnsi="Verdana"/>
          <w:b/>
          <w:sz w:val="18"/>
          <w:u w:val="single"/>
        </w:rPr>
        <w:t>COMPLETED</w:t>
      </w:r>
      <w:r w:rsidRPr="008113A2">
        <w:rPr>
          <w:rFonts w:ascii="Verdana" w:hAnsi="Verdana"/>
          <w:b/>
          <w:sz w:val="18"/>
        </w:rPr>
        <w:t xml:space="preserve"> CANDIDATE SUBMISSIONS WILL BE CONSIDERED.</w:t>
      </w:r>
    </w:p>
    <w:p w:rsidRPr="008E1F8D" w:rsidR="007908FB" w:rsidP="007908FB" w:rsidRDefault="007908FB" w14:paraId="76B804CE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="007908FB" w:rsidP="007908FB" w:rsidRDefault="007908FB" w14:paraId="0C9D4D0C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="008F0364" w:rsidP="007908FB" w:rsidRDefault="008F0364" w14:paraId="09A182BB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="0073662D" w:rsidP="0073662D" w:rsidRDefault="008F0364" w14:paraId="1420EA59" w14:textId="77777777">
      <w:pPr>
        <w:rPr>
          <w:rFonts w:ascii="Verdana" w:hAnsi="Verdana"/>
          <w:b/>
          <w:sz w:val="22"/>
          <w:szCs w:val="22"/>
        </w:rPr>
      </w:pPr>
      <w:r w:rsidRPr="008F0364">
        <w:rPr>
          <w:rFonts w:ascii="Verdana" w:hAnsi="Verdana"/>
          <w:b/>
          <w:sz w:val="22"/>
          <w:szCs w:val="22"/>
        </w:rPr>
        <w:t>National Dues</w:t>
      </w:r>
      <w:r w:rsidRPr="008F0364" w:rsidR="0073662D"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b/>
          <w:sz w:val="22"/>
          <w:szCs w:val="22"/>
        </w:rPr>
        <w:t>Reimbursement for Unemployed Members</w:t>
      </w:r>
    </w:p>
    <w:p w:rsidRPr="008F0364" w:rsidR="00987535" w:rsidP="0073662D" w:rsidRDefault="00987535" w14:paraId="4DCB0477" w14:textId="77777777">
      <w:pPr>
        <w:rPr>
          <w:rFonts w:ascii="Verdana" w:hAnsi="Verdana"/>
          <w:b/>
          <w:sz w:val="22"/>
          <w:szCs w:val="22"/>
        </w:rPr>
      </w:pPr>
    </w:p>
    <w:p w:rsidR="0073662D" w:rsidP="008113A2" w:rsidRDefault="0073662D" w14:paraId="0077228D" w14:textId="77777777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>Purpose:</w:t>
      </w:r>
      <w:r w:rsidRPr="008113A2">
        <w:rPr>
          <w:rFonts w:ascii="Verdana" w:hAnsi="Verdana"/>
          <w:sz w:val="18"/>
          <w:szCs w:val="18"/>
        </w:rPr>
        <w:tab/>
      </w:r>
      <w:r w:rsidRPr="008113A2" w:rsidR="00814C88">
        <w:rPr>
          <w:rFonts w:ascii="Verdana" w:hAnsi="Verdana"/>
          <w:sz w:val="18"/>
          <w:szCs w:val="18"/>
        </w:rPr>
        <w:t xml:space="preserve">To </w:t>
      </w:r>
      <w:r w:rsidR="008F0364">
        <w:rPr>
          <w:rFonts w:ascii="Verdana" w:hAnsi="Verdana"/>
          <w:sz w:val="18"/>
          <w:szCs w:val="18"/>
        </w:rPr>
        <w:t>assist active unemployed members with national dues reimbursement</w:t>
      </w:r>
      <w:r w:rsidR="00455B6D">
        <w:rPr>
          <w:rFonts w:ascii="Verdana" w:hAnsi="Verdana"/>
          <w:sz w:val="18"/>
          <w:szCs w:val="18"/>
        </w:rPr>
        <w:t xml:space="preserve">, excluding any local chapter dues. </w:t>
      </w:r>
      <w:r w:rsidRPr="008113A2">
        <w:rPr>
          <w:rFonts w:ascii="Verdana" w:hAnsi="Verdana"/>
          <w:sz w:val="18"/>
          <w:szCs w:val="18"/>
        </w:rPr>
        <w:t xml:space="preserve"> </w:t>
      </w:r>
    </w:p>
    <w:p w:rsidRPr="008113A2" w:rsidR="00987535" w:rsidP="008113A2" w:rsidRDefault="00987535" w14:paraId="75751C1D" w14:textId="77777777">
      <w:pPr>
        <w:ind w:left="1440" w:hanging="144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riteria:</w:t>
      </w:r>
      <w:r w:rsidR="001F70F3">
        <w:rPr>
          <w:rFonts w:ascii="Verdana" w:hAnsi="Verdana"/>
          <w:sz w:val="18"/>
          <w:szCs w:val="18"/>
        </w:rPr>
        <w:tab/>
      </w:r>
      <w:r w:rsidR="001F70F3">
        <w:rPr>
          <w:rFonts w:ascii="Verdana" w:hAnsi="Verdana"/>
          <w:sz w:val="18"/>
          <w:szCs w:val="18"/>
        </w:rPr>
        <w:t>Applicants</w:t>
      </w:r>
    </w:p>
    <w:p w:rsidR="00987535" w:rsidP="00987535" w:rsidRDefault="001F70F3" w14:paraId="28C47AC6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be</w:t>
      </w:r>
      <w:r w:rsidRPr="008113A2" w:rsidR="00987535">
        <w:rPr>
          <w:rFonts w:ascii="Verdana" w:hAnsi="Verdana"/>
          <w:sz w:val="18"/>
          <w:szCs w:val="18"/>
        </w:rPr>
        <w:t xml:space="preserve"> AF</w:t>
      </w:r>
      <w:r w:rsidR="00987535">
        <w:rPr>
          <w:rFonts w:ascii="Verdana" w:hAnsi="Verdana"/>
          <w:sz w:val="18"/>
          <w:szCs w:val="18"/>
        </w:rPr>
        <w:t>WA members</w:t>
      </w:r>
    </w:p>
    <w:p w:rsidR="00987535" w:rsidP="00987535" w:rsidRDefault="00987535" w14:paraId="14A6D513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have been an active member for a minimum of the five consecutive previous years prior to application</w:t>
      </w:r>
    </w:p>
    <w:p w:rsidR="00987535" w:rsidP="00987535" w:rsidRDefault="00987535" w14:paraId="5F48F6E4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have participated on a committee or board position for their location chapter or at the national level</w:t>
      </w:r>
    </w:p>
    <w:p w:rsidR="00987535" w:rsidP="00987535" w:rsidRDefault="001F70F3" w14:paraId="0D34837D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</w:t>
      </w:r>
      <w:r w:rsidR="00987535">
        <w:rPr>
          <w:rFonts w:ascii="Verdana" w:hAnsi="Verdana"/>
          <w:sz w:val="18"/>
          <w:szCs w:val="18"/>
        </w:rPr>
        <w:t>ust be unemployed at time of renewal</w:t>
      </w:r>
    </w:p>
    <w:p w:rsidR="00987535" w:rsidP="00987535" w:rsidRDefault="001F70F3" w14:paraId="32A51326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</w:t>
      </w:r>
      <w:r w:rsidR="00987535">
        <w:rPr>
          <w:rFonts w:ascii="Verdana" w:hAnsi="Verdana"/>
          <w:sz w:val="18"/>
          <w:szCs w:val="18"/>
        </w:rPr>
        <w:t>ust be unemployed at date of application submission</w:t>
      </w:r>
    </w:p>
    <w:p w:rsidR="001F70F3" w:rsidP="001F70F3" w:rsidRDefault="001F70F3" w14:paraId="01DC7040" w14:textId="77777777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ay be reimbursed for a maximum of two consecutive years with reapplication required for the second year</w:t>
      </w:r>
    </w:p>
    <w:p w:rsidRPr="00987535" w:rsidR="001F70F3" w:rsidP="001F70F3" w:rsidRDefault="001F70F3" w14:paraId="00CAF9C1" w14:textId="77777777">
      <w:pPr>
        <w:ind w:left="1800"/>
        <w:rPr>
          <w:rFonts w:ascii="Verdana" w:hAnsi="Verdana"/>
          <w:sz w:val="18"/>
          <w:szCs w:val="18"/>
        </w:rPr>
      </w:pPr>
    </w:p>
    <w:p w:rsidR="00226A6E" w:rsidRDefault="00226A6E" w14:paraId="05DC24EE" w14:textId="77777777">
      <w:pPr>
        <w:rPr>
          <w:rFonts w:ascii="Arial" w:hAnsi="Arial"/>
          <w:sz w:val="18"/>
        </w:rPr>
      </w:pPr>
    </w:p>
    <w:p w:rsidR="003A2918" w:rsidRDefault="003A2918" w14:paraId="69817154" w14:textId="77777777">
      <w:pPr>
        <w:rPr>
          <w:rFonts w:ascii="Arial" w:hAnsi="Arial"/>
          <w:sz w:val="18"/>
        </w:rPr>
        <w:sectPr w:rsidR="003A2918">
          <w:footerReference w:type="default" r:id="rId9"/>
          <w:pgSz w:w="12240" w:h="15840" w:orient="portrait"/>
          <w:pgMar w:top="1080" w:right="1080" w:bottom="1080" w:left="1080" w:header="720" w:footer="720" w:gutter="0"/>
          <w:cols w:space="720"/>
        </w:sectPr>
      </w:pPr>
    </w:p>
    <w:p w:rsidRPr="005F1323" w:rsidR="008113A2" w:rsidP="001F70F3" w:rsidRDefault="008113A2" w14:paraId="25E59D68" w14:textId="77777777">
      <w:pPr>
        <w:keepNext/>
        <w:numPr>
          <w:ilvl w:val="0"/>
          <w:numId w:val="29"/>
        </w:numPr>
        <w:rPr>
          <w:rFonts w:ascii="Verdana" w:hAnsi="Verdana"/>
          <w:b/>
          <w:sz w:val="18"/>
        </w:rPr>
      </w:pPr>
      <w:r w:rsidRPr="005F1323">
        <w:rPr>
          <w:rFonts w:ascii="Verdana" w:hAnsi="Verdana"/>
          <w:b/>
          <w:sz w:val="18"/>
        </w:rPr>
        <w:t>APPLICATION INFORMATION</w:t>
      </w:r>
    </w:p>
    <w:tbl>
      <w:tblPr>
        <w:tblW w:w="4770" w:type="dxa"/>
        <w:tblInd w:w="19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4770"/>
      </w:tblGrid>
      <w:tr w:rsidRPr="005F1323" w:rsidR="008113A2" w:rsidTr="004E4F48" w14:paraId="149D4F06" w14:textId="77777777">
        <w:trPr>
          <w:trHeight w:val="207"/>
        </w:trPr>
        <w:tc>
          <w:tcPr>
            <w:tcW w:w="4770" w:type="dxa"/>
            <w:tcBorders>
              <w:top w:val="double" w:color="auto" w:sz="12" w:space="0"/>
              <w:left w:val="double" w:color="auto" w:sz="12" w:space="0"/>
              <w:bottom w:val="nil"/>
              <w:right w:val="double" w:color="auto" w:sz="12" w:space="0"/>
            </w:tcBorders>
          </w:tcPr>
          <w:p w:rsidRPr="00852AF1" w:rsidR="008113A2" w:rsidP="004E4F48" w:rsidRDefault="00852AF1" w14:paraId="74D46E6D" w14:textId="36E21E53">
            <w:pPr>
              <w:keepNext/>
              <w:rPr>
                <w:rFonts w:ascii="Verdana" w:hAnsi="Verdana"/>
                <w:b/>
                <w:bCs/>
                <w:sz w:val="18"/>
              </w:rPr>
            </w:pPr>
            <w:r w:rsidRPr="00852AF1">
              <w:rPr>
                <w:rFonts w:ascii="Verdana" w:hAnsi="Verdana"/>
                <w:b/>
                <w:bCs/>
                <w:sz w:val="18"/>
              </w:rPr>
              <w:t>Name of Applicant</w:t>
            </w:r>
          </w:p>
        </w:tc>
      </w:tr>
      <w:tr w:rsidRPr="005F1323" w:rsidR="008113A2" w:rsidTr="004E4F48" w14:paraId="3B17F2DF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="008113A2" w:rsidP="004E4F48" w:rsidRDefault="008113A2" w14:paraId="31009F7E" w14:textId="77777777">
            <w:pPr>
              <w:keepNext/>
              <w:rPr>
                <w:rFonts w:ascii="Verdana" w:hAnsi="Verdana"/>
                <w:sz w:val="18"/>
              </w:rPr>
            </w:pPr>
          </w:p>
          <w:p w:rsidRPr="005F1323" w:rsidR="00852AF1" w:rsidP="004E4F48" w:rsidRDefault="00852AF1" w14:paraId="71ED63BB" w14:textId="1452367A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Pr="005F1323" w:rsidR="008113A2" w:rsidTr="004E4F48" w14:paraId="1BF76D4A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="008113A2" w:rsidP="004E4F48" w:rsidRDefault="008113A2" w14:paraId="20CD2B42" w14:textId="6285B6C8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>Date Applicant Joined AFWA</w:t>
            </w:r>
          </w:p>
          <w:p w:rsidR="008113A2" w:rsidP="00852AF1" w:rsidRDefault="008113A2" w14:paraId="4A0A9DBD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  <w:p w:rsidRPr="005F1323" w:rsidR="00852AF1" w:rsidP="00852AF1" w:rsidRDefault="00852AF1" w14:paraId="7A013912" w14:textId="0C1CDB02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Pr="005F1323" w:rsidR="00164F39" w:rsidTr="004E4F48" w14:paraId="76FE4B34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="00164F39" w:rsidP="004E4F48" w:rsidRDefault="00164F39" w14:paraId="7E286C32" w14:textId="010C8870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Date of Renewal</w:t>
            </w:r>
          </w:p>
          <w:p w:rsidR="00164F39" w:rsidP="00852AF1" w:rsidRDefault="00164F39" w14:paraId="47E08A0C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  <w:p w:rsidRPr="005F1323" w:rsidR="00852AF1" w:rsidP="00852AF1" w:rsidRDefault="00852AF1" w14:paraId="6FCBC2D5" w14:textId="264533CA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Pr="005F1323" w:rsidR="008113A2" w:rsidTr="004E4F48" w14:paraId="26ED964C" w14:textId="77777777">
        <w:tc>
          <w:tcPr>
            <w:tcW w:w="4770" w:type="dxa"/>
            <w:tcBorders>
              <w:left w:val="double" w:color="auto" w:sz="12" w:space="0"/>
              <w:bottom w:val="nil"/>
              <w:right w:val="double" w:color="auto" w:sz="12" w:space="0"/>
            </w:tcBorders>
          </w:tcPr>
          <w:p w:rsidRPr="005F1323" w:rsidR="008113A2" w:rsidP="004E4F48" w:rsidRDefault="008113A2" w14:paraId="14980467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 xml:space="preserve">Date of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Scholarship </w:t>
            </w:r>
            <w:r w:rsidRPr="005F1323">
              <w:rPr>
                <w:rFonts w:ascii="Verdana" w:hAnsi="Verdana"/>
                <w:b/>
                <w:sz w:val="16"/>
                <w:szCs w:val="16"/>
              </w:rPr>
              <w:t>Application</w:t>
            </w:r>
          </w:p>
        </w:tc>
      </w:tr>
      <w:tr w:rsidRPr="005F1323" w:rsidR="008113A2" w:rsidTr="004E4F48" w14:paraId="6A6EC88C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03ABA1E7" w14:textId="77777777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Pr="005F1323" w:rsidR="008113A2" w:rsidTr="004E4F48" w14:paraId="121BE7B5" w14:textId="77777777">
        <w:trPr>
          <w:trHeight w:val="80"/>
        </w:trPr>
        <w:tc>
          <w:tcPr>
            <w:tcW w:w="4770" w:type="dxa"/>
            <w:tcBorders>
              <w:left w:val="double" w:color="auto" w:sz="12" w:space="0"/>
              <w:bottom w:val="nil"/>
              <w:right w:val="double" w:color="auto" w:sz="12" w:space="0"/>
            </w:tcBorders>
          </w:tcPr>
          <w:p w:rsidR="00254342" w:rsidP="004E4F48" w:rsidRDefault="00852AF1" w14:paraId="711BD914" w14:textId="77777777">
            <w:pPr>
              <w:keepNext/>
              <w:rPr>
                <w:rFonts w:ascii="Verdana" w:hAnsi="Verdana"/>
                <w:b/>
                <w:sz w:val="16"/>
              </w:rPr>
            </w:pPr>
            <w:r w:rsidRPr="005F1323">
              <w:rPr>
                <w:rFonts w:ascii="Verdana" w:hAnsi="Verdana"/>
                <w:b/>
                <w:sz w:val="16"/>
              </w:rPr>
              <w:t xml:space="preserve">AFWA </w:t>
            </w:r>
            <w:r>
              <w:rPr>
                <w:rFonts w:ascii="Verdana" w:hAnsi="Verdana"/>
                <w:b/>
                <w:sz w:val="16"/>
              </w:rPr>
              <w:t>Membership (c</w:t>
            </w:r>
            <w:r w:rsidRPr="005F1323">
              <w:rPr>
                <w:rFonts w:ascii="Verdana" w:hAnsi="Verdana"/>
                <w:b/>
                <w:sz w:val="16"/>
              </w:rPr>
              <w:t>hapter</w:t>
            </w:r>
            <w:r>
              <w:rPr>
                <w:rFonts w:ascii="Verdana" w:hAnsi="Verdana"/>
                <w:b/>
                <w:sz w:val="16"/>
              </w:rPr>
              <w:t xml:space="preserve"> </w:t>
            </w:r>
            <w:r w:rsidRPr="005F1323">
              <w:rPr>
                <w:rFonts w:ascii="Verdana" w:hAnsi="Verdana"/>
                <w:b/>
                <w:sz w:val="16"/>
              </w:rPr>
              <w:t>or member at large)</w:t>
            </w:r>
          </w:p>
          <w:p w:rsidRPr="005F1323" w:rsidR="00852AF1" w:rsidP="004E4F48" w:rsidRDefault="00852AF1" w14:paraId="37109474" w14:textId="6FBAECD0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Pr="005F1323" w:rsidR="008113A2" w:rsidTr="004E4F48" w14:paraId="0BF3D360" w14:textId="77777777">
        <w:trPr>
          <w:trHeight w:val="252"/>
        </w:trPr>
        <w:tc>
          <w:tcPr>
            <w:tcW w:w="4770" w:type="dxa"/>
            <w:tcBorders>
              <w:top w:val="nil"/>
              <w:left w:val="double" w:color="auto" w:sz="12" w:space="0"/>
              <w:bottom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5394BBC2" w14:textId="77777777">
            <w:pPr>
              <w:keepNext/>
              <w:rPr>
                <w:rFonts w:ascii="Verdana" w:hAnsi="Verdana"/>
                <w:sz w:val="28"/>
                <w:szCs w:val="28"/>
              </w:rPr>
            </w:pPr>
          </w:p>
        </w:tc>
      </w:tr>
    </w:tbl>
    <w:p w:rsidR="008113A2" w:rsidP="00D479CD" w:rsidRDefault="00F1461E" w14:paraId="2400D1CF" w14:textId="77777777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p w:rsidR="00D479CD" w:rsidP="00D479CD" w:rsidRDefault="00D479CD" w14:paraId="4E7DB410" w14:textId="77777777">
      <w:pPr>
        <w:keepNext/>
        <w:rPr>
          <w:rFonts w:ascii="Arial" w:hAnsi="Arial"/>
          <w:sz w:val="18"/>
        </w:rPr>
      </w:pPr>
    </w:p>
    <w:p w:rsidR="00D479CD" w:rsidP="00D479CD" w:rsidRDefault="00D479CD" w14:paraId="477196B0" w14:textId="77777777">
      <w:pPr>
        <w:keepNext/>
        <w:rPr>
          <w:rFonts w:ascii="Verdana" w:hAnsi="Verdana"/>
          <w:b/>
          <w:sz w:val="18"/>
        </w:rPr>
      </w:pPr>
    </w:p>
    <w:p w:rsidR="008113A2" w:rsidRDefault="00F1461E" w14:paraId="6BAEC5B6" w14:textId="77777777">
      <w:pPr>
        <w:keepNext/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RETURN APPLICATION AND ALL ACCO</w:t>
      </w:r>
      <w:r w:rsidRPr="008113A2" w:rsidR="005038EE">
        <w:rPr>
          <w:rFonts w:ascii="Verdana" w:hAnsi="Verdana"/>
          <w:b/>
          <w:sz w:val="18"/>
        </w:rPr>
        <w:t>MPANYING DOCUMENTS</w:t>
      </w:r>
    </w:p>
    <w:p w:rsidRPr="008113A2" w:rsidR="00F1461E" w:rsidRDefault="008113A2" w14:paraId="2AE3C6E9" w14:textId="77777777">
      <w:pPr>
        <w:keepNext/>
        <w:jc w:val="center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>ELECTRONICALLY DIRECTLY T</w:t>
      </w:r>
      <w:r w:rsidRPr="008113A2" w:rsidR="00F1461E">
        <w:rPr>
          <w:rFonts w:ascii="Verdana" w:hAnsi="Verdana"/>
          <w:b/>
          <w:sz w:val="18"/>
        </w:rPr>
        <w:t>O:</w:t>
      </w:r>
    </w:p>
    <w:p w:rsidR="00F1461E" w:rsidRDefault="00F1461E" w14:paraId="7F52B2C8" w14:textId="77777777">
      <w:pPr>
        <w:keepNext/>
        <w:rPr>
          <w:rFonts w:ascii="Arial" w:hAnsi="Arial"/>
          <w:sz w:val="18"/>
        </w:rPr>
      </w:pPr>
    </w:p>
    <w:p w:rsidRPr="008113A2" w:rsidR="00F1461E" w:rsidP="00532DFC" w:rsidRDefault="0017343B" w14:paraId="22A19034" w14:textId="77777777">
      <w:pPr>
        <w:jc w:val="center"/>
        <w:rPr>
          <w:rFonts w:ascii="Verdana" w:hAnsi="Verdana"/>
          <w:b/>
          <w:color w:val="FF0000"/>
          <w:sz w:val="32"/>
          <w:szCs w:val="32"/>
        </w:rPr>
        <w:sectPr w:rsidRPr="008113A2" w:rsidR="00F1461E">
          <w:type w:val="continuous"/>
          <w:pgSz w:w="12240" w:h="15840" w:orient="portrait"/>
          <w:pgMar w:top="1080" w:right="1080" w:bottom="1080" w:left="1080" w:header="720" w:footer="720" w:gutter="0"/>
          <w:cols w:space="720" w:num="2"/>
        </w:sectPr>
      </w:pPr>
      <w:r w:rsidRPr="008113A2">
        <w:rPr>
          <w:rFonts w:ascii="Verdana" w:hAnsi="Verdana"/>
          <w:b/>
          <w:color w:val="FF0000"/>
          <w:sz w:val="32"/>
          <w:szCs w:val="32"/>
        </w:rPr>
        <w:t>foundation</w:t>
      </w:r>
      <w:r w:rsidRPr="008113A2" w:rsidR="00532DFC">
        <w:rPr>
          <w:rFonts w:ascii="Verdana" w:hAnsi="Verdana"/>
          <w:b/>
          <w:color w:val="FF0000"/>
          <w:sz w:val="32"/>
          <w:szCs w:val="32"/>
        </w:rPr>
        <w:t>@a</w:t>
      </w:r>
      <w:r w:rsidRPr="008113A2" w:rsidR="00D109F7">
        <w:rPr>
          <w:rFonts w:ascii="Verdana" w:hAnsi="Verdana"/>
          <w:b/>
          <w:color w:val="FF0000"/>
          <w:sz w:val="32"/>
          <w:szCs w:val="32"/>
        </w:rPr>
        <w:t>f</w:t>
      </w:r>
      <w:r w:rsidRPr="008113A2" w:rsidR="00532DFC">
        <w:rPr>
          <w:rFonts w:ascii="Verdana" w:hAnsi="Verdana"/>
          <w:b/>
          <w:color w:val="FF0000"/>
          <w:sz w:val="32"/>
          <w:szCs w:val="32"/>
        </w:rPr>
        <w:t>wa.org</w:t>
      </w:r>
    </w:p>
    <w:p w:rsidR="00F1461E" w:rsidRDefault="00F1461E" w14:paraId="2B25E3F3" w14:textId="77777777">
      <w:pPr>
        <w:rPr>
          <w:rFonts w:ascii="Arial" w:hAnsi="Arial"/>
          <w:sz w:val="18"/>
        </w:rPr>
      </w:pPr>
    </w:p>
    <w:p w:rsidR="006A2003" w:rsidRDefault="006A2003" w14:paraId="67A69893" w14:textId="77777777">
      <w:pPr>
        <w:rPr>
          <w:rFonts w:ascii="Arial" w:hAnsi="Arial"/>
          <w:sz w:val="18"/>
        </w:rPr>
      </w:pPr>
    </w:p>
    <w:p w:rsidR="00226A6E" w:rsidRDefault="00226A6E" w14:paraId="7D381B30" w14:textId="77777777">
      <w:pPr>
        <w:rPr>
          <w:rFonts w:ascii="Arial" w:hAnsi="Arial"/>
          <w:sz w:val="18"/>
        </w:rPr>
      </w:pPr>
    </w:p>
    <w:p w:rsidRPr="008113A2" w:rsidR="007908FB" w:rsidP="001F70F3" w:rsidRDefault="007908FB" w14:paraId="6C77EDD5" w14:textId="77777777">
      <w:pPr>
        <w:numPr>
          <w:ilvl w:val="0"/>
          <w:numId w:val="29"/>
        </w:numPr>
        <w:tabs>
          <w:tab w:val="left" w:pos="540"/>
        </w:tabs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b/>
          <w:sz w:val="18"/>
          <w:szCs w:val="18"/>
        </w:rPr>
        <w:t>PERSONAL DATA (Contact information where ap</w:t>
      </w:r>
      <w:r w:rsidR="00455B6D">
        <w:rPr>
          <w:rFonts w:ascii="Verdana" w:hAnsi="Verdana"/>
          <w:b/>
          <w:sz w:val="18"/>
          <w:szCs w:val="18"/>
        </w:rPr>
        <w:t>plicant may be reached)</w:t>
      </w:r>
    </w:p>
    <w:tbl>
      <w:tblPr>
        <w:tblW w:w="10440" w:type="dxa"/>
        <w:tblInd w:w="198" w:type="dxa"/>
        <w:tblBorders>
          <w:top w:val="double" w:color="auto" w:sz="12" w:space="0"/>
          <w:left w:val="double" w:color="auto" w:sz="12" w:space="0"/>
          <w:bottom w:val="double" w:color="auto" w:sz="12" w:space="0"/>
          <w:right w:val="double" w:color="auto" w:sz="12" w:space="0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Pr="00164F39" w:rsidR="007908FB" w:rsidTr="0077404F" w14:paraId="27D84F29" w14:textId="77777777">
        <w:tc>
          <w:tcPr>
            <w:tcW w:w="10440" w:type="dxa"/>
          </w:tcPr>
          <w:p w:rsidR="007908FB" w:rsidP="00DD36B6" w:rsidRDefault="007908FB" w14:paraId="5C252AF6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Address</w:t>
            </w:r>
          </w:p>
          <w:p w:rsidRPr="00164F39" w:rsidR="00254342" w:rsidP="00DD36B6" w:rsidRDefault="00254342" w14:paraId="4FEBE5B6" w14:textId="2BEBC3C1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7908FB" w:rsidTr="0077404F" w14:paraId="2BA210DD" w14:textId="77777777">
        <w:tc>
          <w:tcPr>
            <w:tcW w:w="10440" w:type="dxa"/>
            <w:tcBorders>
              <w:bottom w:val="single" w:color="auto" w:sz="6" w:space="0"/>
            </w:tcBorders>
          </w:tcPr>
          <w:p w:rsidRPr="00164F39" w:rsidR="007908FB" w:rsidP="00DD36B6" w:rsidRDefault="007908FB" w14:paraId="30619BC8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7908FB" w:rsidTr="0077404F" w14:paraId="228CC8DD" w14:textId="77777777">
        <w:tc>
          <w:tcPr>
            <w:tcW w:w="10440" w:type="dxa"/>
          </w:tcPr>
          <w:p w:rsidR="007908FB" w:rsidP="00DD36B6" w:rsidRDefault="007908FB" w14:paraId="021341DD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City/State/Zip</w:t>
            </w:r>
          </w:p>
          <w:p w:rsidRPr="00164F39" w:rsidR="00254342" w:rsidP="00DD36B6" w:rsidRDefault="00254342" w14:paraId="036DB386" w14:textId="0EC17C5D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7908FB" w:rsidTr="0077404F" w14:paraId="1310FC78" w14:textId="77777777">
        <w:tc>
          <w:tcPr>
            <w:tcW w:w="10440" w:type="dxa"/>
            <w:tcBorders>
              <w:bottom w:val="single" w:color="auto" w:sz="6" w:space="0"/>
            </w:tcBorders>
          </w:tcPr>
          <w:p w:rsidRPr="00164F39" w:rsidR="007908FB" w:rsidP="00DD36B6" w:rsidRDefault="007908FB" w14:paraId="0E028E12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7908FB" w:rsidTr="0077404F" w14:paraId="08DBDB5D" w14:textId="77777777">
        <w:tc>
          <w:tcPr>
            <w:tcW w:w="10440" w:type="dxa"/>
          </w:tcPr>
          <w:p w:rsidR="00254342" w:rsidP="00DD36B6" w:rsidRDefault="007908FB" w14:paraId="39C06511" w14:textId="31631565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lastRenderedPageBreak/>
              <w:t xml:space="preserve">Telephone </w:t>
            </w:r>
            <w:r w:rsidR="00852AF1">
              <w:rPr>
                <w:rFonts w:ascii="Verdana" w:hAnsi="Verdana"/>
                <w:b/>
                <w:sz w:val="18"/>
                <w:szCs w:val="18"/>
              </w:rPr>
              <w:br/>
            </w:r>
            <w:r w:rsidRPr="00164F39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:rsidR="00852AF1" w:rsidP="00DD36B6" w:rsidRDefault="00852AF1" w14:paraId="78E62D41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</w:p>
          <w:p w:rsidRPr="00164F39" w:rsidR="00254342" w:rsidP="00852AF1" w:rsidRDefault="007908FB" w14:paraId="0DB2365A" w14:textId="0E509946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E-mail Address</w:t>
            </w:r>
            <w:r w:rsidR="00254342">
              <w:rPr>
                <w:rFonts w:ascii="Verdana" w:hAnsi="Verdana"/>
                <w:b/>
                <w:sz w:val="18"/>
                <w:szCs w:val="18"/>
              </w:rPr>
              <w:t xml:space="preserve">    </w:t>
            </w:r>
          </w:p>
        </w:tc>
      </w:tr>
      <w:tr w:rsidRPr="00164F39" w:rsidR="007908FB" w:rsidTr="0077404F" w14:paraId="10DCB62E" w14:textId="77777777">
        <w:tc>
          <w:tcPr>
            <w:tcW w:w="10440" w:type="dxa"/>
          </w:tcPr>
          <w:p w:rsidRPr="00164F39" w:rsidR="007908FB" w:rsidP="00DD36B6" w:rsidRDefault="007908FB" w14:paraId="757B28E4" w14:textId="4514CFB9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3A2918" w:rsidTr="003A2918" w14:paraId="55D2456F" w14:textId="77777777">
        <w:trPr>
          <w:trHeight w:val="80"/>
        </w:trPr>
        <w:tc>
          <w:tcPr>
            <w:tcW w:w="10440" w:type="dxa"/>
          </w:tcPr>
          <w:p w:rsidRPr="00164F39" w:rsidR="003A2918" w:rsidP="00DD36B6" w:rsidRDefault="003A2918" w14:paraId="7E45C638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Pr="00164F39" w:rsidR="00094854" w:rsidTr="003A2918" w14:paraId="6F3A55ED" w14:textId="77777777">
        <w:trPr>
          <w:trHeight w:val="80"/>
        </w:trPr>
        <w:tc>
          <w:tcPr>
            <w:tcW w:w="10440" w:type="dxa"/>
          </w:tcPr>
          <w:p w:rsidRPr="00164F39" w:rsidR="00094854" w:rsidP="00DD36B6" w:rsidRDefault="00094854" w14:paraId="7EBE8D29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:rsidR="00852AF1" w:rsidP="00852AF1" w:rsidRDefault="00852AF1" w14:paraId="2F39392F" w14:textId="77777777">
      <w:pPr>
        <w:keepNext/>
        <w:ind w:left="405"/>
        <w:rPr>
          <w:rFonts w:ascii="Verdana" w:hAnsi="Verdana"/>
          <w:b/>
          <w:sz w:val="18"/>
          <w:szCs w:val="18"/>
        </w:rPr>
      </w:pPr>
    </w:p>
    <w:p w:rsidR="00164F39" w:rsidP="001F70F3" w:rsidRDefault="003A2918" w14:paraId="2BFF6500" w14:textId="444892EC">
      <w:pPr>
        <w:keepNext/>
        <w:numPr>
          <w:ilvl w:val="0"/>
          <w:numId w:val="29"/>
        </w:numPr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>F</w:t>
      </w:r>
      <w:r w:rsidR="001F70F3">
        <w:rPr>
          <w:rFonts w:ascii="Verdana" w:hAnsi="Verdana"/>
          <w:b/>
          <w:sz w:val="18"/>
          <w:szCs w:val="18"/>
        </w:rPr>
        <w:t>irst date of unemployment  _______________________________________</w:t>
      </w:r>
    </w:p>
    <w:p w:rsidR="003A2918" w:rsidP="003A2918" w:rsidRDefault="003A2918" w14:paraId="7FD28D3C" w14:textId="77777777">
      <w:pPr>
        <w:keepNext/>
        <w:ind w:left="405"/>
        <w:rPr>
          <w:rFonts w:ascii="Verdana" w:hAnsi="Verdana"/>
          <w:b/>
          <w:sz w:val="18"/>
          <w:szCs w:val="18"/>
        </w:rPr>
      </w:pPr>
    </w:p>
    <w:p w:rsidR="00164F39" w:rsidP="007908FB" w:rsidRDefault="00164F39" w14:paraId="4B8127A3" w14:textId="77777777">
      <w:pPr>
        <w:keepNext/>
        <w:rPr>
          <w:rFonts w:ascii="Verdana" w:hAnsi="Verdana"/>
          <w:b/>
          <w:sz w:val="18"/>
          <w:szCs w:val="18"/>
        </w:rPr>
      </w:pPr>
    </w:p>
    <w:p w:rsidRPr="008113A2" w:rsidR="00F1461E" w:rsidP="001F70F3" w:rsidRDefault="001F70F3" w14:paraId="34DA8756" w14:textId="77777777">
      <w:pPr>
        <w:keepNext/>
        <w:numPr>
          <w:ilvl w:val="0"/>
          <w:numId w:val="29"/>
        </w:numPr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 </w:t>
      </w:r>
      <w:r w:rsidRPr="008113A2" w:rsidR="00C232C9">
        <w:rPr>
          <w:rFonts w:ascii="Verdana" w:hAnsi="Verdana"/>
          <w:b/>
          <w:sz w:val="18"/>
          <w:szCs w:val="18"/>
        </w:rPr>
        <w:t>A</w:t>
      </w:r>
      <w:r w:rsidRPr="008113A2" w:rsidR="006A2003">
        <w:rPr>
          <w:rFonts w:ascii="Verdana" w:hAnsi="Verdana"/>
          <w:b/>
          <w:sz w:val="18"/>
          <w:szCs w:val="18"/>
        </w:rPr>
        <w:t>F</w:t>
      </w:r>
      <w:r w:rsidRPr="008113A2" w:rsidR="00C232C9">
        <w:rPr>
          <w:rFonts w:ascii="Verdana" w:hAnsi="Verdana"/>
          <w:b/>
          <w:sz w:val="18"/>
          <w:szCs w:val="18"/>
        </w:rPr>
        <w:t>WA Activities</w:t>
      </w:r>
      <w:r w:rsidRPr="008113A2" w:rsidR="00814C88">
        <w:rPr>
          <w:rFonts w:ascii="Verdana" w:hAnsi="Verdana"/>
          <w:b/>
          <w:sz w:val="18"/>
          <w:szCs w:val="18"/>
        </w:rPr>
        <w:t xml:space="preserve"> (those that you have participate</w:t>
      </w:r>
      <w:r w:rsidRPr="008113A2" w:rsidR="009360E2">
        <w:rPr>
          <w:rFonts w:ascii="Verdana" w:hAnsi="Verdana"/>
          <w:b/>
          <w:sz w:val="18"/>
          <w:szCs w:val="18"/>
        </w:rPr>
        <w:t xml:space="preserve">d </w:t>
      </w:r>
      <w:r w:rsidRPr="008113A2" w:rsidR="00814C88">
        <w:rPr>
          <w:rFonts w:ascii="Verdana" w:hAnsi="Verdana"/>
          <w:b/>
          <w:sz w:val="18"/>
          <w:szCs w:val="18"/>
        </w:rPr>
        <w:t>in)</w:t>
      </w:r>
    </w:p>
    <w:p w:rsidRPr="008113A2" w:rsidR="006A2003" w:rsidP="006A2003" w:rsidRDefault="006A2003" w14:paraId="3E86B008" w14:textId="77777777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tbl>
      <w:tblPr>
        <w:tblW w:w="10440" w:type="dxa"/>
        <w:tblInd w:w="198" w:type="dxa"/>
        <w:tblBorders>
          <w:top w:val="double" w:color="auto" w:sz="12" w:space="0"/>
          <w:left w:val="double" w:color="auto" w:sz="12" w:space="0"/>
          <w:bottom w:val="double" w:color="auto" w:sz="12" w:space="0"/>
          <w:right w:val="double" w:color="auto" w:sz="12" w:space="0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Pr="008113A2" w:rsidR="00EA11BF" w:rsidTr="0077404F" w14:paraId="59BF5F75" w14:textId="77777777">
        <w:tc>
          <w:tcPr>
            <w:tcW w:w="10440" w:type="dxa"/>
            <w:tcBorders>
              <w:bottom w:val="nil"/>
            </w:tcBorders>
          </w:tcPr>
          <w:p w:rsidRPr="008113A2" w:rsidR="00EA11BF" w:rsidP="007518F2" w:rsidRDefault="0077404F" w14:paraId="501BE8D0" w14:textId="29FFAE2D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lease 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>list or describe a</w:t>
            </w:r>
            <w:r w:rsidRPr="008113A2" w:rsidR="00EA11BF">
              <w:rPr>
                <w:rFonts w:ascii="Verdana" w:hAnsi="Verdana"/>
                <w:b/>
                <w:sz w:val="18"/>
                <w:szCs w:val="18"/>
              </w:rPr>
              <w:t xml:space="preserve">ny 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>relevant</w:t>
            </w:r>
            <w:r w:rsidRPr="008113A2" w:rsidR="00EA11BF">
              <w:rPr>
                <w:rFonts w:ascii="Verdana" w:hAnsi="Verdana"/>
                <w:b/>
                <w:sz w:val="18"/>
                <w:szCs w:val="18"/>
              </w:rPr>
              <w:t xml:space="preserve"> information regarding your AFWA participation and leadership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>.</w:t>
            </w:r>
            <w:r w:rsidR="00226A6E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>For example: (1) Served two years as Program Chair for the chapter – 20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>09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>-201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>1</w:t>
            </w:r>
            <w:r w:rsidR="001F70F3">
              <w:rPr>
                <w:rFonts w:ascii="Verdana" w:hAnsi="Verdana"/>
                <w:b/>
                <w:sz w:val="18"/>
                <w:szCs w:val="18"/>
              </w:rPr>
              <w:t xml:space="preserve">.  (2) Served on the National Board as 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>Secretary (one year) and Treasurer (one year) – 201</w:t>
            </w:r>
            <w:r w:rsidR="00852AF1">
              <w:rPr>
                <w:rFonts w:ascii="Verdana" w:hAnsi="Verdana"/>
                <w:b/>
                <w:sz w:val="18"/>
                <w:szCs w:val="18"/>
              </w:rPr>
              <w:t>3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>-201</w:t>
            </w:r>
            <w:r w:rsidR="00852AF1">
              <w:rPr>
                <w:rFonts w:ascii="Verdana" w:hAnsi="Verdana"/>
                <w:b/>
                <w:sz w:val="18"/>
                <w:szCs w:val="18"/>
              </w:rPr>
              <w:t>5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>.  (3) Served on the Credentials Committee at the 201</w:t>
            </w:r>
            <w:r w:rsidR="00852AF1">
              <w:rPr>
                <w:rFonts w:ascii="Verdana" w:hAnsi="Verdana"/>
                <w:b/>
                <w:sz w:val="18"/>
                <w:szCs w:val="18"/>
              </w:rPr>
              <w:t>6</w:t>
            </w:r>
            <w:r w:rsidR="007518F2">
              <w:rPr>
                <w:rFonts w:ascii="Verdana" w:hAnsi="Verdana"/>
                <w:b/>
                <w:sz w:val="18"/>
                <w:szCs w:val="18"/>
              </w:rPr>
              <w:t xml:space="preserve"> Annual Meeting.</w:t>
            </w:r>
          </w:p>
        </w:tc>
      </w:tr>
      <w:tr w:rsidRPr="008113A2" w:rsidR="00EA11BF" w:rsidTr="0077404F" w14:paraId="1C500D66" w14:textId="77777777">
        <w:trPr>
          <w:trHeight w:val="243"/>
        </w:trPr>
        <w:tc>
          <w:tcPr>
            <w:tcW w:w="10440" w:type="dxa"/>
            <w:tcBorders>
              <w:top w:val="nil"/>
              <w:bottom w:val="single" w:color="auto" w:sz="4" w:space="0"/>
            </w:tcBorders>
          </w:tcPr>
          <w:p w:rsidRPr="008113A2" w:rsidR="00EA11BF" w:rsidP="00E27F66" w:rsidRDefault="00EA11BF" w14:paraId="1DBDFAED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2371B0B8" w14:textId="77777777">
        <w:tc>
          <w:tcPr>
            <w:tcW w:w="10440" w:type="dxa"/>
            <w:tcBorders>
              <w:top w:val="single" w:color="auto" w:sz="4" w:space="0"/>
            </w:tcBorders>
          </w:tcPr>
          <w:p w:rsidRPr="008113A2" w:rsidR="00EA11BF" w:rsidP="00E27F66" w:rsidRDefault="00EA11BF" w14:paraId="461EB77B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07712C88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Pr="008113A2" w:rsidR="00EA11BF" w:rsidP="00E27F66" w:rsidRDefault="00EA11BF" w14:paraId="5B953DD0" w14:textId="50C9ADF8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860B26" w:rsidTr="0077404F" w14:paraId="2814C68B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860B26" w:rsidP="00E27F66" w:rsidRDefault="00860B26" w14:paraId="1BC61A53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Pr="008113A2" w:rsidR="00860B26" w:rsidP="00E27F66" w:rsidRDefault="00860B26" w14:paraId="19ECAF7B" w14:textId="6423D0B8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860B26" w:rsidTr="0077404F" w14:paraId="06107C72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860B26" w:rsidP="00E27F66" w:rsidRDefault="00860B26" w14:paraId="40119990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Pr="008113A2" w:rsidR="00860B26" w:rsidP="00E27F66" w:rsidRDefault="00860B26" w14:paraId="7E3D05B2" w14:textId="4D0B0393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3E252D15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4182E1C7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551C6A41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537F6FFD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333F66EE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225C8C4F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02A16D0C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5AF82D14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7DE62EE1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318E67C2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05E109DA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2543B549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76704754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3F2F5B8D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16D7F8CB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1F70F3" w:rsidTr="0077404F" w14:paraId="4698132E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="001F70F3" w:rsidP="00E27F66" w:rsidRDefault="001F70F3" w14:paraId="4C6D5B93" w14:textId="77777777">
            <w:pPr>
              <w:rPr>
                <w:rFonts w:ascii="Verdana" w:hAnsi="Verdana"/>
                <w:sz w:val="18"/>
                <w:szCs w:val="18"/>
              </w:rPr>
            </w:pPr>
          </w:p>
          <w:p w:rsidR="001F70F3" w:rsidP="00E27F66" w:rsidRDefault="001F70F3" w14:paraId="1A5EEC33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3EB971DD" w14:textId="77777777">
        <w:tc>
          <w:tcPr>
            <w:tcW w:w="10440" w:type="dxa"/>
          </w:tcPr>
          <w:p w:rsidRPr="008113A2" w:rsidR="00EA11BF" w:rsidP="00E27F66" w:rsidRDefault="00EA11BF" w14:paraId="53249D75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423FC975" w14:textId="77777777">
        <w:tc>
          <w:tcPr>
            <w:tcW w:w="10440" w:type="dxa"/>
          </w:tcPr>
          <w:p w:rsidRPr="008113A2" w:rsidR="00EA11BF" w:rsidP="00E27F66" w:rsidRDefault="00EA11BF" w14:paraId="6B51F563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77404F" w:rsidR="00572A2B" w:rsidP="00572A2B" w:rsidRDefault="00572A2B" w14:paraId="242055F6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:rsidRPr="0077404F" w:rsidR="00494860" w:rsidP="00572A2B" w:rsidRDefault="00494860" w14:paraId="078E8AA6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:rsidRPr="003C4035" w:rsidR="007908FB" w:rsidP="007908FB" w:rsidRDefault="00EA11BF" w14:paraId="0269B256" w14:textId="77777777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 xml:space="preserve">ESSAY </w:t>
      </w:r>
      <w:r w:rsidRPr="003C4035">
        <w:rPr>
          <w:rFonts w:ascii="Verdana" w:hAnsi="Verdana"/>
          <w:b/>
          <w:sz w:val="18"/>
          <w:szCs w:val="18"/>
        </w:rPr>
        <w:t xml:space="preserve">- </w:t>
      </w:r>
      <w:r w:rsidRPr="003C4035" w:rsidR="00494860">
        <w:rPr>
          <w:rFonts w:ascii="Verdana" w:hAnsi="Verdana"/>
          <w:b/>
          <w:sz w:val="18"/>
          <w:szCs w:val="18"/>
        </w:rPr>
        <w:t xml:space="preserve">Please submit an essay (150-250 words) describing </w:t>
      </w:r>
      <w:r w:rsidR="004057BB">
        <w:rPr>
          <w:rFonts w:ascii="Verdana" w:hAnsi="Verdana"/>
          <w:b/>
          <w:sz w:val="18"/>
          <w:szCs w:val="18"/>
        </w:rPr>
        <w:t xml:space="preserve">what </w:t>
      </w:r>
      <w:r w:rsidRPr="003C4035" w:rsidR="007908FB">
        <w:rPr>
          <w:rFonts w:ascii="Verdana" w:hAnsi="Verdana"/>
          <w:b/>
          <w:sz w:val="18"/>
          <w:szCs w:val="18"/>
        </w:rPr>
        <w:t>AFWA</w:t>
      </w:r>
      <w:r w:rsidR="004057BB">
        <w:rPr>
          <w:rFonts w:ascii="Verdana" w:hAnsi="Verdana"/>
          <w:b/>
          <w:sz w:val="18"/>
          <w:szCs w:val="18"/>
        </w:rPr>
        <w:t xml:space="preserve"> means to you</w:t>
      </w:r>
      <w:r w:rsidRPr="003C4035" w:rsidR="00494860">
        <w:rPr>
          <w:rFonts w:ascii="Verdana" w:hAnsi="Verdana"/>
          <w:b/>
          <w:sz w:val="18"/>
          <w:szCs w:val="18"/>
        </w:rPr>
        <w:t>.</w:t>
      </w:r>
      <w:r w:rsidRPr="003C4035" w:rsidR="00B079CF">
        <w:rPr>
          <w:rFonts w:ascii="Verdana" w:hAnsi="Verdana"/>
          <w:b/>
          <w:sz w:val="18"/>
          <w:szCs w:val="18"/>
        </w:rPr>
        <w:t xml:space="preserve"> </w:t>
      </w:r>
    </w:p>
    <w:p w:rsidRPr="003C4035" w:rsidR="007908FB" w:rsidP="007908FB" w:rsidRDefault="007908FB" w14:paraId="2BEB5147" w14:textId="77777777">
      <w:pPr>
        <w:pStyle w:val="ListParagraph"/>
        <w:rPr>
          <w:rFonts w:ascii="Verdana" w:hAnsi="Verdana"/>
          <w:b/>
          <w:sz w:val="18"/>
          <w:szCs w:val="18"/>
        </w:rPr>
      </w:pPr>
    </w:p>
    <w:p w:rsidRPr="003C4035" w:rsidR="00EA11BF" w:rsidP="00EA11BF" w:rsidRDefault="00D479CD" w14:paraId="7D99E7EF" w14:textId="61BBE90B">
      <w:pPr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 xml:space="preserve">Award notifications will be made </w:t>
      </w:r>
      <w:r w:rsidR="00852AF1">
        <w:rPr>
          <w:rFonts w:ascii="Verdana" w:hAnsi="Verdana" w:cs="Arial"/>
          <w:b/>
          <w:sz w:val="20"/>
        </w:rPr>
        <w:t>within 60 days of submission</w:t>
      </w:r>
      <w:r>
        <w:rPr>
          <w:rFonts w:ascii="Verdana" w:hAnsi="Verdana" w:cs="Arial"/>
          <w:b/>
          <w:sz w:val="20"/>
        </w:rPr>
        <w:t xml:space="preserve">. </w:t>
      </w:r>
      <w:r w:rsidRPr="003C4035" w:rsidR="00EA11BF">
        <w:rPr>
          <w:rFonts w:ascii="Verdana" w:hAnsi="Verdana" w:cs="Arial"/>
          <w:b/>
          <w:sz w:val="20"/>
        </w:rPr>
        <w:t xml:space="preserve">Please do not call or email requesting the status of your application. Application submission </w:t>
      </w:r>
      <w:r>
        <w:rPr>
          <w:rFonts w:ascii="Verdana" w:hAnsi="Verdana" w:cs="Arial"/>
          <w:b/>
          <w:sz w:val="20"/>
        </w:rPr>
        <w:t>does not guarantee a reimbursement</w:t>
      </w:r>
      <w:r w:rsidRPr="003C4035" w:rsidR="00EA11BF">
        <w:rPr>
          <w:rFonts w:ascii="Verdana" w:hAnsi="Verdana" w:cs="Arial"/>
          <w:b/>
          <w:sz w:val="20"/>
        </w:rPr>
        <w:t>.</w:t>
      </w:r>
      <w:r w:rsidR="00852AF1">
        <w:rPr>
          <w:rFonts w:ascii="Verdana" w:hAnsi="Verdana" w:cs="Arial"/>
          <w:b/>
          <w:sz w:val="20"/>
        </w:rPr>
        <w:t xml:space="preserve"> You will still be responsible for chapter level</w:t>
      </w:r>
      <w:bookmarkStart w:name="_GoBack" w:id="0"/>
      <w:bookmarkEnd w:id="0"/>
      <w:r w:rsidR="00852AF1">
        <w:rPr>
          <w:rFonts w:ascii="Verdana" w:hAnsi="Verdana" w:cs="Arial"/>
          <w:b/>
          <w:sz w:val="20"/>
        </w:rPr>
        <w:t xml:space="preserve"> dues.</w:t>
      </w:r>
    </w:p>
    <w:p w:rsidR="001C42B6" w:rsidP="00E8120E" w:rsidRDefault="001C42B6" w14:paraId="1463B62F" w14:textId="77777777">
      <w:pPr>
        <w:jc w:val="both"/>
        <w:rPr>
          <w:rFonts w:ascii="Verdana" w:hAnsi="Verdana"/>
          <w:sz w:val="20"/>
        </w:rPr>
      </w:pPr>
    </w:p>
    <w:p w:rsidRPr="00E8120E" w:rsidR="00E8120E" w:rsidP="00E8120E" w:rsidRDefault="00E8120E" w14:paraId="5050F460" w14:textId="77777777">
      <w:pPr>
        <w:jc w:val="both"/>
        <w:rPr>
          <w:rFonts w:ascii="Verdana" w:hAnsi="Verdana"/>
          <w:b/>
          <w:sz w:val="20"/>
        </w:rPr>
      </w:pPr>
      <w:r w:rsidRPr="00E8120E">
        <w:rPr>
          <w:rFonts w:ascii="Verdana" w:hAnsi="Verdana"/>
          <w:b/>
          <w:sz w:val="20"/>
        </w:rPr>
        <w:t xml:space="preserve">Application materials are distributed to The Foundation of AFWA Scholarship Committee members and treated as confidential. </w:t>
      </w:r>
    </w:p>
    <w:p w:rsidRPr="0077404F" w:rsidR="001C42B6" w:rsidP="001C42B6" w:rsidRDefault="001C42B6" w14:paraId="4CBBF5C5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sectPr w:rsidRPr="0077404F" w:rsidR="001C42B6" w:rsidSect="00274AD3">
      <w:type w:val="continuous"/>
      <w:pgSz w:w="12240" w:h="15840" w:orient="portrait"/>
      <w:pgMar w:top="1080" w:right="1080" w:bottom="117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02BC" w:rsidRDefault="00A502BC" w14:paraId="42D2D5B1" w14:textId="77777777">
      <w:r>
        <w:separator/>
      </w:r>
    </w:p>
  </w:endnote>
  <w:endnote w:type="continuationSeparator" w:id="0">
    <w:p w:rsidR="00A502BC" w:rsidRDefault="00A502BC" w14:paraId="59BAFBA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4AA7" w:rsidRDefault="00194AA7" w14:paraId="5F4B4783" w14:textId="77777777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 xml:space="preserve">The </w:t>
    </w:r>
    <w:r w:rsidR="00274AD3">
      <w:rPr>
        <w:rFonts w:ascii="Arial" w:hAnsi="Arial"/>
        <w:sz w:val="14"/>
      </w:rPr>
      <w:t>Foundation</w:t>
    </w:r>
    <w:r w:rsidR="00752C61">
      <w:rPr>
        <w:rFonts w:ascii="Arial" w:hAnsi="Arial"/>
        <w:sz w:val="14"/>
      </w:rPr>
      <w:t xml:space="preserve"> of A</w:t>
    </w:r>
    <w:r>
      <w:rPr>
        <w:rFonts w:ascii="Arial" w:hAnsi="Arial"/>
        <w:sz w:val="14"/>
      </w:rPr>
      <w:t>FWA</w:t>
    </w:r>
  </w:p>
  <w:p w:rsidR="00860191" w:rsidRDefault="001001D9" w14:paraId="6603453A" w14:textId="0EDFE0B6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1</w:t>
    </w:r>
    <w:r w:rsidR="00852AF1">
      <w:rPr>
        <w:rFonts w:ascii="Arial" w:hAnsi="Arial"/>
        <w:sz w:val="14"/>
      </w:rPr>
      <w:t>9</w:t>
    </w:r>
    <w:r>
      <w:rPr>
        <w:rFonts w:ascii="Arial" w:hAnsi="Arial"/>
        <w:sz w:val="14"/>
      </w:rPr>
      <w:t>-20</w:t>
    </w:r>
    <w:r w:rsidR="00852AF1">
      <w:rPr>
        <w:rFonts w:ascii="Arial" w:hAnsi="Arial"/>
        <w:sz w:val="14"/>
      </w:rPr>
      <w:t>20</w:t>
    </w:r>
    <w:r w:rsidR="00860191">
      <w:rPr>
        <w:rFonts w:ascii="Arial" w:hAnsi="Arial"/>
        <w:sz w:val="14"/>
      </w:rPr>
      <w:t xml:space="preserve"> </w:t>
    </w:r>
    <w:r w:rsidR="004057BB">
      <w:rPr>
        <w:rFonts w:ascii="Arial" w:hAnsi="Arial"/>
        <w:sz w:val="14"/>
      </w:rPr>
      <w:t>National Dues Reimbursement</w:t>
    </w:r>
    <w:r w:rsidR="00860191">
      <w:rPr>
        <w:rFonts w:ascii="Arial" w:hAnsi="Arial"/>
        <w:sz w:val="14"/>
      </w:rPr>
      <w:t xml:space="preserve"> Application</w:t>
    </w:r>
    <w:r w:rsidR="00860191">
      <w:rPr>
        <w:rFonts w:ascii="Arial" w:hAnsi="Arial"/>
        <w:sz w:val="14"/>
      </w:rPr>
      <w:tab/>
    </w:r>
    <w:r w:rsidR="00860191">
      <w:rPr>
        <w:rFonts w:ascii="Arial" w:hAnsi="Arial"/>
        <w:sz w:val="14"/>
      </w:rPr>
      <w:t xml:space="preserve">Page </w:t>
    </w:r>
    <w:r w:rsidR="00860191">
      <w:rPr>
        <w:rStyle w:val="PageNumber"/>
        <w:rFonts w:ascii="Arial" w:hAnsi="Arial"/>
        <w:sz w:val="14"/>
      </w:rPr>
      <w:fldChar w:fldCharType="begin"/>
    </w:r>
    <w:r w:rsidR="00860191">
      <w:rPr>
        <w:rStyle w:val="PageNumber"/>
        <w:rFonts w:ascii="Arial" w:hAnsi="Arial"/>
        <w:sz w:val="14"/>
      </w:rPr>
      <w:instrText xml:space="preserve"> PAGE </w:instrText>
    </w:r>
    <w:r w:rsidR="00860191">
      <w:rPr>
        <w:rStyle w:val="PageNumber"/>
        <w:rFonts w:ascii="Arial" w:hAnsi="Arial"/>
        <w:sz w:val="14"/>
      </w:rPr>
      <w:fldChar w:fldCharType="separate"/>
    </w:r>
    <w:r w:rsidR="00E8120E">
      <w:rPr>
        <w:rStyle w:val="PageNumber"/>
        <w:rFonts w:ascii="Arial" w:hAnsi="Arial"/>
        <w:noProof/>
        <w:sz w:val="14"/>
      </w:rPr>
      <w:t>1</w:t>
    </w:r>
    <w:r w:rsidR="00860191">
      <w:rPr>
        <w:rStyle w:val="PageNumber"/>
        <w:rFonts w:ascii="Arial" w:hAnsi="Arial"/>
        <w:sz w:val="14"/>
      </w:rPr>
      <w:fldChar w:fldCharType="end"/>
    </w:r>
    <w:r w:rsidR="00772C29">
      <w:rPr>
        <w:rStyle w:val="PageNumber"/>
        <w:rFonts w:ascii="Arial" w:hAnsi="Arial"/>
        <w:sz w:val="14"/>
      </w:rPr>
      <w:t xml:space="preserve"> of 2</w:t>
    </w:r>
    <w:r w:rsidR="00860191">
      <w:rPr>
        <w:rStyle w:val="PageNumber"/>
        <w:rFonts w:ascii="Arial" w:hAnsi="Arial"/>
        <w:sz w:val="14"/>
      </w:rPr>
      <w:tab/>
    </w:r>
  </w:p>
  <w:p w:rsidR="00860191" w:rsidRDefault="00652DCD" w14:paraId="2683BDB4" w14:textId="40064D22">
    <w:pPr>
      <w:pStyle w:val="Footer"/>
      <w:tabs>
        <w:tab w:val="clear" w:pos="4320"/>
      </w:tabs>
      <w:rPr>
        <w:rFonts w:ascii="Arial" w:hAnsi="Arial"/>
        <w:sz w:val="14"/>
      </w:rPr>
    </w:pPr>
    <w:r>
      <w:rPr>
        <w:rFonts w:ascii="Arial" w:hAnsi="Arial"/>
        <w:sz w:val="14"/>
      </w:rPr>
      <w:t xml:space="preserve">Updated </w:t>
    </w:r>
    <w:r w:rsidR="00852AF1">
      <w:rPr>
        <w:rFonts w:ascii="Arial" w:hAnsi="Arial"/>
        <w:sz w:val="14"/>
      </w:rPr>
      <w:t>10/14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02BC" w:rsidRDefault="00A502BC" w14:paraId="18DB13B2" w14:textId="77777777">
      <w:r>
        <w:separator/>
      </w:r>
    </w:p>
  </w:footnote>
  <w:footnote w:type="continuationSeparator" w:id="0">
    <w:p w:rsidR="00A502BC" w:rsidRDefault="00A502BC" w14:paraId="40190833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11BBF"/>
    <w:multiLevelType w:val="hybridMultilevel"/>
    <w:tmpl w:val="015A1D42"/>
    <w:lvl w:ilvl="0" w:tplc="38C89FB2">
      <w:start w:val="4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5941D18"/>
    <w:multiLevelType w:val="hybridMultilevel"/>
    <w:tmpl w:val="471C937A"/>
    <w:lvl w:ilvl="0" w:tplc="7AE8ACE4">
      <w:start w:val="1"/>
      <w:numFmt w:val="upperLetter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DD10F9"/>
    <w:multiLevelType w:val="hybridMultilevel"/>
    <w:tmpl w:val="3A3C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2254C"/>
    <w:multiLevelType w:val="hybridMultilevel"/>
    <w:tmpl w:val="0F48A872"/>
    <w:lvl w:ilvl="0" w:tplc="4822AB3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56FF2"/>
    <w:multiLevelType w:val="hybridMultilevel"/>
    <w:tmpl w:val="AF34F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75"/>
    <w:multiLevelType w:val="hybridMultilevel"/>
    <w:tmpl w:val="612066B0"/>
    <w:lvl w:ilvl="0" w:tplc="261A075A">
      <w:start w:val="1"/>
      <w:numFmt w:val="decimal"/>
      <w:lvlText w:val="%1.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FB35D83"/>
    <w:multiLevelType w:val="hybridMultilevel"/>
    <w:tmpl w:val="5C2ED1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5A32A5"/>
    <w:multiLevelType w:val="hybridMultilevel"/>
    <w:tmpl w:val="22068D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ECF02CD"/>
    <w:multiLevelType w:val="hybridMultilevel"/>
    <w:tmpl w:val="44C49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162E8"/>
    <w:multiLevelType w:val="hybridMultilevel"/>
    <w:tmpl w:val="2ECA85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FEC3CF3"/>
    <w:multiLevelType w:val="hybridMultilevel"/>
    <w:tmpl w:val="20B8866E"/>
    <w:lvl w:ilvl="0" w:tplc="91865EE0">
      <w:start w:val="1"/>
      <w:numFmt w:val="decimal"/>
      <w:lvlText w:val="%1."/>
      <w:lvlJc w:val="left"/>
      <w:pPr>
        <w:ind w:left="63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36D80"/>
    <w:multiLevelType w:val="hybridMulti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375D284B"/>
    <w:multiLevelType w:val="hybridMultilevel"/>
    <w:tmpl w:val="7A22F440"/>
    <w:lvl w:ilvl="0" w:tplc="F980506A">
      <w:start w:val="2"/>
      <w:numFmt w:val="upperLetter"/>
      <w:lvlText w:val="%1.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1A58B2"/>
    <w:multiLevelType w:val="hybridMultilevel"/>
    <w:tmpl w:val="F9E427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19C4C88"/>
    <w:multiLevelType w:val="hybridMultilevel"/>
    <w:tmpl w:val="7E2A940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6C2D79"/>
    <w:multiLevelType w:val="hybridMultilevel"/>
    <w:tmpl w:val="4E48915C"/>
    <w:lvl w:ilvl="0" w:tplc="A23C829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47528E"/>
    <w:multiLevelType w:val="hybridMultilevel"/>
    <w:tmpl w:val="58C85C6A"/>
    <w:lvl w:ilvl="0" w:tplc="476A2CA6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44DCD"/>
    <w:multiLevelType w:val="hybridMultilevel"/>
    <w:tmpl w:val="1164AD4A"/>
    <w:lvl w:ilvl="0" w:tplc="38C89FB2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CD57DE"/>
    <w:multiLevelType w:val="hybridMultilevel"/>
    <w:tmpl w:val="73169CA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5" w15:restartNumberingAfterBreak="0">
    <w:nsid w:val="64253CD6"/>
    <w:multiLevelType w:val="hybridMultilevel"/>
    <w:tmpl w:val="528C4E1C"/>
    <w:lvl w:ilvl="0" w:tplc="6FE4103C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70255B7"/>
    <w:multiLevelType w:val="hybridMultilevel"/>
    <w:tmpl w:val="30883DBE"/>
    <w:lvl w:ilvl="0" w:tplc="BB089994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6B0FDC"/>
    <w:multiLevelType w:val="hybridMultilevel"/>
    <w:tmpl w:val="50A2A814"/>
    <w:lvl w:ilvl="0" w:tplc="38C89FB2">
      <w:start w:val="4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>
    <w:abstractNumId w:val="16"/>
  </w:num>
  <w:num w:numId="2">
    <w:abstractNumId w:val="2"/>
  </w:num>
  <w:num w:numId="3">
    <w:abstractNumId w:val="20"/>
  </w:num>
  <w:num w:numId="4">
    <w:abstractNumId w:val="10"/>
  </w:num>
  <w:num w:numId="5">
    <w:abstractNumId w:val="4"/>
  </w:num>
  <w:num w:numId="6">
    <w:abstractNumId w:val="26"/>
  </w:num>
  <w:num w:numId="7">
    <w:abstractNumId w:val="17"/>
  </w:num>
  <w:num w:numId="8">
    <w:abstractNumId w:val="3"/>
  </w:num>
  <w:num w:numId="9">
    <w:abstractNumId w:val="0"/>
  </w:num>
  <w:num w:numId="10">
    <w:abstractNumId w:val="28"/>
  </w:num>
  <w:num w:numId="11">
    <w:abstractNumId w:val="23"/>
  </w:num>
  <w:num w:numId="12">
    <w:abstractNumId w:val="22"/>
  </w:num>
  <w:num w:numId="13">
    <w:abstractNumId w:val="1"/>
  </w:num>
  <w:num w:numId="14">
    <w:abstractNumId w:val="13"/>
  </w:num>
  <w:num w:numId="15">
    <w:abstractNumId w:val="5"/>
  </w:num>
  <w:num w:numId="16">
    <w:abstractNumId w:val="15"/>
  </w:num>
  <w:num w:numId="17">
    <w:abstractNumId w:val="21"/>
  </w:num>
  <w:num w:numId="18">
    <w:abstractNumId w:val="27"/>
  </w:num>
  <w:num w:numId="19">
    <w:abstractNumId w:val="6"/>
  </w:num>
  <w:num w:numId="20">
    <w:abstractNumId w:val="7"/>
  </w:num>
  <w:num w:numId="21">
    <w:abstractNumId w:val="25"/>
  </w:num>
  <w:num w:numId="22">
    <w:abstractNumId w:val="19"/>
  </w:num>
  <w:num w:numId="23">
    <w:abstractNumId w:val="12"/>
  </w:num>
  <w:num w:numId="24">
    <w:abstractNumId w:val="8"/>
  </w:num>
  <w:num w:numId="25">
    <w:abstractNumId w:val="14"/>
  </w:num>
  <w:num w:numId="26">
    <w:abstractNumId w:val="18"/>
  </w:num>
  <w:num w:numId="27">
    <w:abstractNumId w:val="11"/>
  </w:num>
  <w:num w:numId="28">
    <w:abstractNumId w:val="24"/>
  </w:num>
  <w:num w:numId="29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rG0sDQ2tjQzs7RQ0lEKTi0uzszPAykwrAUANff/YCwAAAA="/>
  </w:docVars>
  <w:rsids>
    <w:rsidRoot w:val="0066387B"/>
    <w:rsid w:val="000104F5"/>
    <w:rsid w:val="00020665"/>
    <w:rsid w:val="00042CCD"/>
    <w:rsid w:val="00044EEA"/>
    <w:rsid w:val="00071363"/>
    <w:rsid w:val="000912DA"/>
    <w:rsid w:val="00094854"/>
    <w:rsid w:val="000D0943"/>
    <w:rsid w:val="000E0766"/>
    <w:rsid w:val="001001D9"/>
    <w:rsid w:val="00116DD9"/>
    <w:rsid w:val="001472A9"/>
    <w:rsid w:val="00164F39"/>
    <w:rsid w:val="0017343B"/>
    <w:rsid w:val="00194AA7"/>
    <w:rsid w:val="0019588B"/>
    <w:rsid w:val="001B50F1"/>
    <w:rsid w:val="001C07F3"/>
    <w:rsid w:val="001C3B70"/>
    <w:rsid w:val="001C42B6"/>
    <w:rsid w:val="001C65F4"/>
    <w:rsid w:val="001F47BF"/>
    <w:rsid w:val="001F70F3"/>
    <w:rsid w:val="00226A6E"/>
    <w:rsid w:val="00252A22"/>
    <w:rsid w:val="00254342"/>
    <w:rsid w:val="002572AB"/>
    <w:rsid w:val="00274AD3"/>
    <w:rsid w:val="00276F40"/>
    <w:rsid w:val="00297983"/>
    <w:rsid w:val="002C27B4"/>
    <w:rsid w:val="002C3DDF"/>
    <w:rsid w:val="002D0CD1"/>
    <w:rsid w:val="002F59D5"/>
    <w:rsid w:val="00302628"/>
    <w:rsid w:val="00307F78"/>
    <w:rsid w:val="00314B89"/>
    <w:rsid w:val="00332FE0"/>
    <w:rsid w:val="00346F85"/>
    <w:rsid w:val="003631D0"/>
    <w:rsid w:val="003964CD"/>
    <w:rsid w:val="00397F0C"/>
    <w:rsid w:val="003A2918"/>
    <w:rsid w:val="003B2571"/>
    <w:rsid w:val="003C4035"/>
    <w:rsid w:val="003D63F3"/>
    <w:rsid w:val="003F628C"/>
    <w:rsid w:val="004057BB"/>
    <w:rsid w:val="004158C3"/>
    <w:rsid w:val="004159E6"/>
    <w:rsid w:val="00424677"/>
    <w:rsid w:val="00455B6D"/>
    <w:rsid w:val="00456775"/>
    <w:rsid w:val="00461AA5"/>
    <w:rsid w:val="0046387A"/>
    <w:rsid w:val="0046499F"/>
    <w:rsid w:val="00467457"/>
    <w:rsid w:val="00482BCB"/>
    <w:rsid w:val="00483E8F"/>
    <w:rsid w:val="00492E2C"/>
    <w:rsid w:val="00493A81"/>
    <w:rsid w:val="00494860"/>
    <w:rsid w:val="004A0664"/>
    <w:rsid w:val="004B6A0C"/>
    <w:rsid w:val="004C6C2B"/>
    <w:rsid w:val="004E4F48"/>
    <w:rsid w:val="004E66E1"/>
    <w:rsid w:val="004F6310"/>
    <w:rsid w:val="0050211D"/>
    <w:rsid w:val="005038EE"/>
    <w:rsid w:val="005068A3"/>
    <w:rsid w:val="005161F7"/>
    <w:rsid w:val="00523428"/>
    <w:rsid w:val="00532DFC"/>
    <w:rsid w:val="0053775E"/>
    <w:rsid w:val="00572A2B"/>
    <w:rsid w:val="00572B2B"/>
    <w:rsid w:val="005B40CA"/>
    <w:rsid w:val="005B509C"/>
    <w:rsid w:val="005D73B3"/>
    <w:rsid w:val="005F02B0"/>
    <w:rsid w:val="005F1850"/>
    <w:rsid w:val="005F32F7"/>
    <w:rsid w:val="00616B08"/>
    <w:rsid w:val="006311EC"/>
    <w:rsid w:val="00644574"/>
    <w:rsid w:val="00652DCD"/>
    <w:rsid w:val="0066387B"/>
    <w:rsid w:val="006A2003"/>
    <w:rsid w:val="006A4499"/>
    <w:rsid w:val="006B1BF9"/>
    <w:rsid w:val="006C7F23"/>
    <w:rsid w:val="006E033C"/>
    <w:rsid w:val="006F207B"/>
    <w:rsid w:val="006F5F53"/>
    <w:rsid w:val="00717D32"/>
    <w:rsid w:val="007328AB"/>
    <w:rsid w:val="0073662D"/>
    <w:rsid w:val="007452C1"/>
    <w:rsid w:val="007511E8"/>
    <w:rsid w:val="007518F2"/>
    <w:rsid w:val="00752C61"/>
    <w:rsid w:val="0075668E"/>
    <w:rsid w:val="00772C29"/>
    <w:rsid w:val="0077404F"/>
    <w:rsid w:val="00786055"/>
    <w:rsid w:val="007908FB"/>
    <w:rsid w:val="007B53E3"/>
    <w:rsid w:val="00805E38"/>
    <w:rsid w:val="008113A2"/>
    <w:rsid w:val="00814C88"/>
    <w:rsid w:val="00821B5C"/>
    <w:rsid w:val="008323D6"/>
    <w:rsid w:val="00852AF1"/>
    <w:rsid w:val="00860191"/>
    <w:rsid w:val="00860B26"/>
    <w:rsid w:val="00860E22"/>
    <w:rsid w:val="00870ABE"/>
    <w:rsid w:val="00873BF2"/>
    <w:rsid w:val="008967AD"/>
    <w:rsid w:val="008A4D68"/>
    <w:rsid w:val="008C361E"/>
    <w:rsid w:val="008E09AF"/>
    <w:rsid w:val="008F0364"/>
    <w:rsid w:val="00900BC7"/>
    <w:rsid w:val="009360E2"/>
    <w:rsid w:val="00942D84"/>
    <w:rsid w:val="00965AA1"/>
    <w:rsid w:val="009675CA"/>
    <w:rsid w:val="00983F6C"/>
    <w:rsid w:val="00986BA4"/>
    <w:rsid w:val="00987535"/>
    <w:rsid w:val="00995C83"/>
    <w:rsid w:val="009960AE"/>
    <w:rsid w:val="009B510C"/>
    <w:rsid w:val="00A361B8"/>
    <w:rsid w:val="00A45CEA"/>
    <w:rsid w:val="00A477C3"/>
    <w:rsid w:val="00A502BC"/>
    <w:rsid w:val="00A6194B"/>
    <w:rsid w:val="00A62FA9"/>
    <w:rsid w:val="00A77C36"/>
    <w:rsid w:val="00A878FC"/>
    <w:rsid w:val="00AB309C"/>
    <w:rsid w:val="00AC0AB1"/>
    <w:rsid w:val="00AD00DB"/>
    <w:rsid w:val="00AD68C5"/>
    <w:rsid w:val="00AE129C"/>
    <w:rsid w:val="00AE3BD9"/>
    <w:rsid w:val="00AE40B8"/>
    <w:rsid w:val="00AE6A0B"/>
    <w:rsid w:val="00B079CF"/>
    <w:rsid w:val="00B2246F"/>
    <w:rsid w:val="00B25F1F"/>
    <w:rsid w:val="00B47447"/>
    <w:rsid w:val="00B67D94"/>
    <w:rsid w:val="00B7171D"/>
    <w:rsid w:val="00BA385A"/>
    <w:rsid w:val="00BB6CC9"/>
    <w:rsid w:val="00BC22A9"/>
    <w:rsid w:val="00BE1FF6"/>
    <w:rsid w:val="00BF5462"/>
    <w:rsid w:val="00BF7E3E"/>
    <w:rsid w:val="00C02407"/>
    <w:rsid w:val="00C030F9"/>
    <w:rsid w:val="00C108A1"/>
    <w:rsid w:val="00C232C9"/>
    <w:rsid w:val="00C53978"/>
    <w:rsid w:val="00C56439"/>
    <w:rsid w:val="00C602B8"/>
    <w:rsid w:val="00C610DB"/>
    <w:rsid w:val="00C7069D"/>
    <w:rsid w:val="00C8096E"/>
    <w:rsid w:val="00CB7E27"/>
    <w:rsid w:val="00CD4D27"/>
    <w:rsid w:val="00D03716"/>
    <w:rsid w:val="00D0547A"/>
    <w:rsid w:val="00D109F7"/>
    <w:rsid w:val="00D2668D"/>
    <w:rsid w:val="00D31651"/>
    <w:rsid w:val="00D35AB8"/>
    <w:rsid w:val="00D479CD"/>
    <w:rsid w:val="00D53D43"/>
    <w:rsid w:val="00D70F9C"/>
    <w:rsid w:val="00DA0493"/>
    <w:rsid w:val="00DA4DE9"/>
    <w:rsid w:val="00DB1864"/>
    <w:rsid w:val="00DC5C7A"/>
    <w:rsid w:val="00DD36B6"/>
    <w:rsid w:val="00DE44C4"/>
    <w:rsid w:val="00DF3B8C"/>
    <w:rsid w:val="00E27F66"/>
    <w:rsid w:val="00E32720"/>
    <w:rsid w:val="00E66E70"/>
    <w:rsid w:val="00E72F71"/>
    <w:rsid w:val="00E8120E"/>
    <w:rsid w:val="00E83606"/>
    <w:rsid w:val="00EA11BF"/>
    <w:rsid w:val="00EA5203"/>
    <w:rsid w:val="00EB391F"/>
    <w:rsid w:val="00EC4480"/>
    <w:rsid w:val="00EE0DE2"/>
    <w:rsid w:val="00F1461E"/>
    <w:rsid w:val="00F21A90"/>
    <w:rsid w:val="00F23A7E"/>
    <w:rsid w:val="00F42411"/>
    <w:rsid w:val="00F54B46"/>
    <w:rsid w:val="00F630DD"/>
    <w:rsid w:val="00F75C53"/>
    <w:rsid w:val="00F76FBB"/>
    <w:rsid w:val="00FA10B7"/>
    <w:rsid w:val="00FE01C3"/>
    <w:rsid w:val="00FF5BD7"/>
    <w:rsid w:val="1D12E208"/>
    <w:rsid w:val="25024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7CC256"/>
  <w15:chartTrackingRefBased/>
  <w15:docId w15:val="{7BB828FE-5DB2-42DA-A209-C2A1A2C2AFD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Space="180" w:wrap="auto" w:hAnchor="page" w:xAlign="center" w:yAlign="bottom" w:hRule="exact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F47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494860"/>
    <w:pPr>
      <w:ind w:left="720"/>
    </w:pPr>
  </w:style>
  <w:style w:type="paragraph" w:styleId="NoSpacing">
    <w:name w:val="No Spacing"/>
    <w:uiPriority w:val="1"/>
    <w:qFormat/>
    <w:rsid w:val="005B40C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4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561E39B31F647A8B6828770AF2DDC" ma:contentTypeVersion="6" ma:contentTypeDescription="Create a new document." ma:contentTypeScope="" ma:versionID="324ca32fb35f1f370c0c2837c707cc98">
  <xsd:schema xmlns:xsd="http://www.w3.org/2001/XMLSchema" xmlns:xs="http://www.w3.org/2001/XMLSchema" xmlns:p="http://schemas.microsoft.com/office/2006/metadata/properties" xmlns:ns2="d6d559bb-4c50-4054-a984-7cdc8fce94bd" xmlns:ns3="6d13e0a4-6455-4db2-9c61-848be66fea4e" targetNamespace="http://schemas.microsoft.com/office/2006/metadata/properties" ma:root="true" ma:fieldsID="4ab2115e22a95d5bba52952cb4f73134" ns2:_="" ns3:_="">
    <xsd:import namespace="d6d559bb-4c50-4054-a984-7cdc8fce94bd"/>
    <xsd:import namespace="6d13e0a4-6455-4db2-9c61-848be66fea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559bb-4c50-4054-a984-7cdc8fce94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3e0a4-6455-4db2-9c61-848be66fea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45E5DF-357D-407A-B2ED-3238B1BC44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F4C365-5DCF-416E-8977-3D6EC58CBF48}"/>
</file>

<file path=customXml/itemProps3.xml><?xml version="1.0" encoding="utf-8"?>
<ds:datastoreItem xmlns:ds="http://schemas.openxmlformats.org/officeDocument/2006/customXml" ds:itemID="{1EE8A407-63F6-4F23-80CD-D4EE163ACA7B}"/>
</file>

<file path=customXml/itemProps4.xml><?xml version="1.0" encoding="utf-8"?>
<ds:datastoreItem xmlns:ds="http://schemas.openxmlformats.org/officeDocument/2006/customXml" ds:itemID="{C93D6BAB-65E4-4BB2-87E7-6501F833407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45B9B8C7.dotm</ap:Template>
  <ap:Application>Microsoft Office Word</ap:Application>
  <ap:DocSecurity>0</ap:DocSecurity>
  <ap:ScaleCrop>false</ap:ScaleCrop>
  <ap:Company>ASW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merican Society of Women Accountants</dc:title>
  <dc:subject/>
  <dc:creator>Gretchen</dc:creator>
  <keywords/>
  <lastModifiedBy>Mary Marshall</lastModifiedBy>
  <revision>4</revision>
  <lastPrinted>2013-08-12T15:16:00.0000000Z</lastPrinted>
  <dcterms:created xsi:type="dcterms:W3CDTF">2019-10-14T13:57:00.0000000Z</dcterms:created>
  <dcterms:modified xsi:type="dcterms:W3CDTF">2020-12-10T17:43:42.63290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561E39B31F647A8B6828770AF2DDC</vt:lpwstr>
  </property>
</Properties>
</file>